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4, </w:t>
      </w:r>
      <w:r>
        <w:t xml:space="preserve">02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80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Mannheim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97B3F" w:rsidRDefault="00997B3F" w:rsidP="00997B3F">
      <w:pPr>
        <w:pStyle w:val="FirstParagraph"/>
      </w:pPr>
      <w:r>
        <w:t>124.  February 2, 1711.</w:t>
      </w:r>
      <w:r>
        <w:rPr>
          <w:rStyle w:val="FootnoteReference"/>
        </w:rPr>
        <w:footnoteReference w:id="8"/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nedict brächtbull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n[no] 1711 den 2 febr[uari] amst[erdam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erde vrinden En geliefde broeders in Christus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l[ieden] aengen[am]e schryvens Gedateert Manheim 4 Januari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b wel ontfangen En den inhout aan onse med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naeren gecom[m]uniceert. Die nu versocht hebb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an ul[ieden] een Wederantwoort toe te Voegen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oreerst dancke ul[ieden] hertlÿk voor de Goede nieuejaar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nsch. Met wederwensch dat de Heere ul[ieden] En alle de lieve broeders 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usters jn Sÿn heÿlige bescherminge wil neemen en voo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geval bewaaren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Belangende onse gevangene Geloofsgenooten tot bern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ÿ hebben tot hun onderstant noch 300 Rixdaelder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an den heer Runckel geremitteert.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En sÿn de vrind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neegen om een meerder alst van noden js te besorgen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at uwe dienaers En oudsten jn switzerlandt schrÿv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ÿ niet geneegen sÿn met haar wille na pruÿsen gevoert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worden, daarop seggen dat sulx oock onse mening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ants niet js. Maar dewÿl wÿ uÿt alle de advys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an den heer Runckel wel sien dat de bernse Regeering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versettelÿk bÿ haar opinie blÿft, gelyck ul[ieden] self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unt sien uÿt bÿgaande Extracten nu voor wÿnich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gen bekomen, dat den broe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amuel Räber daa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nieus was gevangen En al voort gevonnist i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Soo dat onse vrinden gantselÿx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dvises against return to Switzer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niet geraden connen vind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m ul[ieden] van uw beloften te ontslaan, maar wel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versoeken dat ul[ieden] Aan de broeders in der schwÿt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rÿft dat se haar tot den aftocht vervaardigen,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 herwaerts gevoert te worden. Eer dat de bitter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rnse overighÿt haar besondicht met onse Lieve vrind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’t leven te beneemen of na de franse galÿen te brengen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Uw versoek aan de Regering van bern om uw kinder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f te haalen. sal ul[ieden] wel bevinden vergeefs werc sÿ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fte maar om te bedriegen soude aangelÿt worden om uw jn haer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elt te crÿgen, als de broeders hier sÿn sal m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mant tegens sÿn wille na pruÿsen senden maa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n gelegenthÿt sien te besorgen tot jders onderstandt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so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y verhoopen met naeste post te verneemen dat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heer Runckel de vrÿlatinge der gevangens sal hebb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kreegen. En dat die zich verburgen hebben te voorschÿ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gen coomen om haar tot vertreck uÿt den lande t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vaardigen. Doch die hoope js ons nu al menigmaal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faljeert.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 Als wÿ seeckerhÿt hebben Ent getal weet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n was ’t voorneemen om jmant van hier op te send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de vrinden tot onsen costen herwaerts te voeren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’t js ons lief dat ul[ieden] sÿn kost kan verdienen, jsse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ant onder uw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nderstant van node heeft, wÿ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ÿn willig En geneegen dat te vervullen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moerassen wort gants van afgesien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ahler, Melchior (Melcher):in Neuchât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elchaor Sahler wort ons bericht dat zich tot neufchattel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hout. Waar hans burkj zich op hout mocht wel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aarne weeten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rtyrs' Mirro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artelaers boeken sÿn onse vrinden wel geneegen t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nden maar soo lang men noch niet weet waer ul[ieden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yn woonplaats sult neemen dunkt ons heeft dat ge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ast Na switzerlandt dienen die niet als om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egeering va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rich te vertoornen. Hoogduytse druck 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s serieus[?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e groetenisse heb jnt algemeen an de bekende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rinden gedaan die ul[ieden] wed[e]rom hertelyk hebben do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roeten speciaal ook de vrinden gecomitteerden, 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vrin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lle, Christoffel van d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offer van de walle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te, Harman 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rmen ten Cate 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are huys vrouwen met mÿn kinder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Recommandeere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uE[dele] nogmaal soo lief als gÿ onse onvermoeyd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rbÿt &amp; hulp waardeert, uw selve ganselÿk niet na boov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lt Hasardeeren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met uw in perÿkel te begeeven, uw kinderen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nne[n] wel door jmant van uw vrinden afgebragt worden,</w:t>
      </w:r>
    </w:p>
    <w:p w:rsidR="0084002E" w:rsidRDefault="00997B3F" w:rsidP="00997B3F">
      <w:pPr>
        <w:pStyle w:val="OriginalText"/>
      </w:pPr>
      <w:r>
        <w:rPr>
          <w:sz w:val="20"/>
          <w:szCs w:val="20"/>
        </w:rPr>
        <w:t>Hier op ons [ver]laate[nde]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97B3F" w:rsidRDefault="00997B3F" w:rsidP="00997B3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4</w:t>
      </w:r>
      <w:r>
        <w:tab/>
      </w:r>
      <w:r>
        <w:rPr>
          <w:rStyle w:val="FootnoteReference"/>
        </w:rPr>
        <w:tab/>
      </w:r>
      <w:r>
        <w:t xml:space="preserve">This is A 130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97B3F" w:rsidRDefault="00997B3F" w:rsidP="00997B3F">
      <w:pPr>
        <w:pStyle w:val="FootnoteText"/>
      </w:pPr>
    </w:p>
  </w:footnote>
  <w:footnote w:id="4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per </w:t>
      </w:r>
      <w:proofErr w:type="spellStart"/>
      <w:r>
        <w:t>wissel</w:t>
      </w:r>
      <w:proofErr w:type="spellEnd"/>
      <w:r>
        <w:t xml:space="preserve"> </w:t>
      </w:r>
      <w:proofErr w:type="spellStart"/>
      <w:r>
        <w:t>overgemaakt</w:t>
      </w:r>
      <w:proofErr w:type="spellEnd"/>
      <w:r>
        <w:t>,” “transferred by bill of exchange.”</w:t>
      </w:r>
    </w:p>
    <w:p w:rsidR="00997B3F" w:rsidRDefault="00997B3F" w:rsidP="00997B3F">
      <w:pPr>
        <w:pStyle w:val="FirstFootnoteinColumnLine"/>
      </w:pPr>
    </w:p>
  </w:footnote>
  <w:footnote w:id="5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faillir</w:t>
      </w:r>
      <w:proofErr w:type="spellEnd"/>
      <w:r>
        <w:t xml:space="preserve">” (French), “to err, fail.” </w:t>
      </w:r>
    </w:p>
    <w:p w:rsidR="00997B3F" w:rsidRDefault="00997B3F" w:rsidP="00997B3F">
      <w:pPr>
        <w:pStyle w:val="FirstFootnoteinColumnLine"/>
      </w:pPr>
    </w:p>
  </w:footnote>
  <w:footnote w:id="6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This final paragraph is added in different handwriting.</w:t>
      </w:r>
    </w:p>
    <w:p w:rsidR="00997B3F" w:rsidRDefault="00997B3F" w:rsidP="00997B3F">
      <w:pPr>
        <w:pStyle w:val="Footnote-OneDigit"/>
      </w:pPr>
    </w:p>
  </w:footnote>
  <w:footnote w:id="7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gen</w:t>
      </w:r>
      <w:proofErr w:type="spellEnd"/>
      <w:r>
        <w:t>.”</w:t>
      </w:r>
    </w:p>
    <w:p w:rsidR="00997B3F" w:rsidRDefault="00997B3F" w:rsidP="00997B3F">
      <w:pPr>
        <w:pStyle w:val="Footnote-OneDigit"/>
      </w:pPr>
    </w:p>
  </w:footnote>
  <w:footnote w:id="8">
    <w:p w:rsidR="00997B3F" w:rsidRDefault="00997B3F" w:rsidP="00C75126">
      <w:pPr>
        <w:pStyle w:val="Footnote-OneDigit"/>
      </w:pPr>
      <w:r>
        <w:rPr>
          <w:vertAlign w:val="superscript"/>
        </w:rPr>
        <w:footnoteRef/>
      </w:r>
      <w:r w:rsidR="00C75126">
        <w:rPr>
          <w:rStyle w:val="ChapterNumberforFootnote"/>
        </w:rPr>
        <w:t xml:space="preserve"> </w:t>
      </w:r>
      <w:r>
        <w:t xml:space="preserve">This is A 1306 from the De Hoop Scheffer </w:t>
      </w:r>
      <w:r>
        <w:rPr>
          <w:rStyle w:val="Italics"/>
        </w:rPr>
        <w:t>Inventaris</w:t>
      </w:r>
      <w:r w:rsidR="00C75126">
        <w:t>.</w:t>
      </w:r>
    </w:p>
  </w:footnote>
  <w:footnote w:id="9">
    <w:p w:rsidR="00997B3F" w:rsidRDefault="00997B3F" w:rsidP="00C75126">
      <w:pPr>
        <w:pStyle w:val="Footnote-OneDigit"/>
      </w:pPr>
      <w:r>
        <w:rPr>
          <w:vertAlign w:val="superscript"/>
        </w:rPr>
        <w:footnoteRef/>
      </w:r>
      <w:r>
        <w:tab/>
        <w:t>“per wissel overgemaakt,” “transferred by bill of exchange</w:t>
      </w:r>
      <w:r w:rsidR="00C75126">
        <w:t>.</w:t>
      </w:r>
    </w:p>
  </w:footnote>
  <w:footnote w:id="10">
    <w:p w:rsidR="00997B3F" w:rsidRDefault="00997B3F" w:rsidP="00C75126">
      <w:pPr>
        <w:pStyle w:val="Footnote-OneDigit"/>
      </w:pPr>
      <w:r>
        <w:rPr>
          <w:vertAlign w:val="superscript"/>
        </w:rPr>
        <w:footnoteRef/>
      </w:r>
      <w:r>
        <w:tab/>
        <w:t xml:space="preserve">“faillir” (French), “to err, fail.” </w:t>
      </w:r>
    </w:p>
    <w:p w:rsidR="00997B3F" w:rsidRDefault="00997B3F" w:rsidP="00C75126">
      <w:pPr>
        <w:pStyle w:val="Footnote-OneDigit"/>
      </w:pPr>
    </w:p>
  </w:footnote>
  <w:footnote w:id="11">
    <w:p w:rsidR="00997B3F" w:rsidRDefault="00997B3F" w:rsidP="00C75126">
      <w:pPr>
        <w:pStyle w:val="Footnote-OneDigit"/>
      </w:pPr>
      <w:r>
        <w:rPr>
          <w:vertAlign w:val="superscript"/>
        </w:rPr>
        <w:footnoteRef/>
      </w:r>
      <w:r>
        <w:tab/>
        <w:t>This final paragraph is added in different handwriting</w:t>
      </w:r>
      <w:r w:rsidR="00C75126">
        <w:t>.</w:t>
      </w:r>
    </w:p>
  </w:footnote>
  <w:footnote w:id="12">
    <w:p w:rsidR="00997B3F" w:rsidRDefault="00997B3F" w:rsidP="00C75126">
      <w:pPr>
        <w:pStyle w:val="Footnote-OneDigit"/>
      </w:pPr>
      <w:r>
        <w:rPr>
          <w:vertAlign w:val="superscript"/>
        </w:rPr>
        <w:footnoteRef/>
      </w:r>
      <w:r>
        <w:tab/>
        <w:t>“wagen</w:t>
      </w:r>
      <w:r w:rsidR="00C7512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97B3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7B3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7B3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97B3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7B3F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997B3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97B3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